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87B1BD" w14:textId="6A426429" w:rsidR="00A11890" w:rsidRDefault="00A11890" w:rsidP="00A11890">
      <w:pPr>
        <w:pStyle w:val="Heading1"/>
        <w:spacing w:before="0" w:after="120"/>
        <w:jc w:val="center"/>
        <w:rPr>
          <w:rFonts w:ascii="Calibri" w:hAnsi="Calibri"/>
          <w:sz w:val="28"/>
          <w:szCs w:val="28"/>
        </w:rPr>
      </w:pPr>
      <w:r w:rsidRPr="00F67CA0">
        <w:rPr>
          <w:rFonts w:ascii="Calibri" w:hAnsi="Calibri"/>
          <w:sz w:val="28"/>
          <w:szCs w:val="28"/>
        </w:rPr>
        <w:t>COMP</w:t>
      </w:r>
      <w:r w:rsidR="00275022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>7500/7506</w:t>
      </w:r>
      <w:r w:rsidR="00275022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>-</w:t>
      </w:r>
      <w:r w:rsidR="00275022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>Lecture 1</w:t>
      </w:r>
      <w:r w:rsidR="00361E24">
        <w:rPr>
          <w:rFonts w:ascii="Calibri" w:hAnsi="Calibri"/>
          <w:sz w:val="28"/>
          <w:szCs w:val="28"/>
        </w:rPr>
        <w:t>1</w:t>
      </w:r>
      <w:r>
        <w:rPr>
          <w:rFonts w:ascii="Calibri" w:hAnsi="Calibri"/>
          <w:sz w:val="28"/>
          <w:szCs w:val="28"/>
        </w:rPr>
        <w:t xml:space="preserve">: </w:t>
      </w:r>
      <w:r w:rsidR="001019A0">
        <w:rPr>
          <w:rFonts w:ascii="Calibri" w:hAnsi="Calibri"/>
          <w:sz w:val="28"/>
          <w:szCs w:val="28"/>
        </w:rPr>
        <w:t xml:space="preserve">Multilevel Queue </w:t>
      </w:r>
      <w:r>
        <w:rPr>
          <w:rFonts w:ascii="Calibri" w:hAnsi="Calibri"/>
          <w:sz w:val="28"/>
          <w:szCs w:val="28"/>
        </w:rPr>
        <w:t>Scheduling</w:t>
      </w:r>
    </w:p>
    <w:p w14:paraId="38BA88C9" w14:textId="77777777" w:rsidR="00A11890" w:rsidRPr="002B64D1" w:rsidRDefault="00A11890" w:rsidP="00A11890">
      <w:pPr>
        <w:jc w:val="center"/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&gt;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70-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55-70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40-5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>: &lt; 40%</w:t>
      </w:r>
    </w:p>
    <w:p w14:paraId="128DD412" w14:textId="77777777" w:rsidR="00A11890" w:rsidRDefault="00A11890" w:rsidP="00FC69B6">
      <w:pPr>
        <w:rPr>
          <w:rFonts w:ascii="Calibri" w:hAnsi="Calibri" w:cs="Arial"/>
          <w:b/>
          <w:sz w:val="22"/>
          <w:szCs w:val="22"/>
        </w:rPr>
      </w:pPr>
    </w:p>
    <w:p w14:paraId="645A0F81" w14:textId="1267B989" w:rsidR="00570689" w:rsidRPr="004236A3" w:rsidRDefault="00570689" w:rsidP="00570689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 xml:space="preserve">1 </w:t>
      </w:r>
      <w:r w:rsidRPr="00916FDE">
        <w:rPr>
          <w:rFonts w:ascii="Calibri" w:hAnsi="Calibri" w:cs="Arial"/>
          <w:b/>
          <w:lang w:val="en-NZ"/>
        </w:rPr>
        <w:t>(</w:t>
      </w:r>
      <w:r w:rsidR="00275022">
        <w:rPr>
          <w:rFonts w:ascii="Calibri" w:hAnsi="Calibri" w:cs="Arial"/>
          <w:b/>
          <w:lang w:val="en-NZ"/>
        </w:rPr>
        <w:t>Menti</w:t>
      </w:r>
      <w:r w:rsidRPr="00916FDE">
        <w:rPr>
          <w:rFonts w:ascii="Calibri" w:hAnsi="Calibri" w:cs="Arial"/>
          <w:b/>
          <w:lang w:val="en-NZ"/>
        </w:rPr>
        <w:t>)</w:t>
      </w:r>
      <w:r w:rsidRPr="006A1FD2">
        <w:rPr>
          <w:rFonts w:ascii="Calibri" w:hAnsi="Calibri" w:cs="Arial"/>
          <w:b/>
        </w:rPr>
        <w:t xml:space="preserve">: </w:t>
      </w:r>
      <w:r w:rsidR="002952FF" w:rsidRPr="002952FF">
        <w:rPr>
          <w:rFonts w:ascii="Calibri" w:hAnsi="Calibri" w:cs="Arial"/>
        </w:rPr>
        <w:t>If a scheduler offers an average turn-round time of 20 second, what is the throughput of this scheduler?</w:t>
      </w:r>
    </w:p>
    <w:p w14:paraId="7A784C92" w14:textId="77777777" w:rsidR="007D0EE4" w:rsidRPr="002952FF" w:rsidRDefault="00F8627F" w:rsidP="002952FF">
      <w:pPr>
        <w:numPr>
          <w:ilvl w:val="0"/>
          <w:numId w:val="33"/>
        </w:numPr>
        <w:rPr>
          <w:rFonts w:ascii="Calibri" w:hAnsi="Calibri" w:cs="Arial"/>
        </w:rPr>
      </w:pPr>
      <w:r w:rsidRPr="002952FF">
        <w:rPr>
          <w:rFonts w:ascii="Calibri" w:hAnsi="Calibri" w:cs="Arial"/>
        </w:rPr>
        <w:t>0.5 No./Second</w:t>
      </w:r>
    </w:p>
    <w:p w14:paraId="741E7991" w14:textId="77777777" w:rsidR="007D0EE4" w:rsidRPr="002952FF" w:rsidRDefault="00F8627F" w:rsidP="002952FF">
      <w:pPr>
        <w:numPr>
          <w:ilvl w:val="0"/>
          <w:numId w:val="33"/>
        </w:numPr>
        <w:rPr>
          <w:rFonts w:ascii="Calibri" w:hAnsi="Calibri" w:cs="Arial"/>
        </w:rPr>
      </w:pPr>
      <w:r w:rsidRPr="002952FF">
        <w:rPr>
          <w:rFonts w:ascii="Calibri" w:hAnsi="Calibri" w:cs="Arial"/>
        </w:rPr>
        <w:t>0.05 No./Second</w:t>
      </w:r>
    </w:p>
    <w:p w14:paraId="502AABAE" w14:textId="383FA12C" w:rsidR="007D0EE4" w:rsidRPr="002952FF" w:rsidRDefault="00F8627F" w:rsidP="002952FF">
      <w:pPr>
        <w:numPr>
          <w:ilvl w:val="0"/>
          <w:numId w:val="33"/>
        </w:numPr>
        <w:rPr>
          <w:rFonts w:ascii="Calibri" w:hAnsi="Calibri" w:cs="Arial"/>
        </w:rPr>
      </w:pPr>
      <w:r w:rsidRPr="002952FF">
        <w:rPr>
          <w:rFonts w:ascii="Calibri" w:hAnsi="Calibri" w:cs="Arial"/>
        </w:rPr>
        <w:t xml:space="preserve">0.5 </w:t>
      </w:r>
      <w:r w:rsidR="002952FF">
        <w:rPr>
          <w:rFonts w:ascii="Calibri" w:hAnsi="Calibri" w:cs="Arial"/>
        </w:rPr>
        <w:t>S</w:t>
      </w:r>
      <w:r w:rsidRPr="002952FF">
        <w:rPr>
          <w:rFonts w:ascii="Calibri" w:hAnsi="Calibri" w:cs="Arial"/>
        </w:rPr>
        <w:t>econd/No.</w:t>
      </w:r>
    </w:p>
    <w:p w14:paraId="1CD4B64B" w14:textId="18505542" w:rsidR="001131D1" w:rsidRPr="00570689" w:rsidRDefault="002952FF" w:rsidP="002952FF">
      <w:pPr>
        <w:numPr>
          <w:ilvl w:val="0"/>
          <w:numId w:val="33"/>
        </w:numPr>
        <w:rPr>
          <w:rFonts w:ascii="Calibri" w:hAnsi="Calibri" w:cs="Arial"/>
        </w:rPr>
      </w:pPr>
      <w:r w:rsidRPr="002952FF">
        <w:rPr>
          <w:rFonts w:ascii="Calibri" w:hAnsi="Calibri" w:cs="Arial"/>
        </w:rPr>
        <w:t xml:space="preserve">20 </w:t>
      </w:r>
      <w:r>
        <w:rPr>
          <w:rFonts w:ascii="Calibri" w:hAnsi="Calibri" w:cs="Arial"/>
        </w:rPr>
        <w:t>S</w:t>
      </w:r>
      <w:r w:rsidRPr="002952FF">
        <w:rPr>
          <w:rFonts w:ascii="Calibri" w:hAnsi="Calibri" w:cs="Arial"/>
        </w:rPr>
        <w:t>econd/No.</w:t>
      </w:r>
    </w:p>
    <w:p w14:paraId="5C2FA972" w14:textId="00982AEB" w:rsidR="00570689" w:rsidRDefault="00570689" w:rsidP="00FD02AF">
      <w:pPr>
        <w:rPr>
          <w:rFonts w:ascii="Calibri" w:hAnsi="Calibri" w:cs="Arial"/>
          <w:b/>
        </w:rPr>
      </w:pPr>
    </w:p>
    <w:p w14:paraId="68B31804" w14:textId="77777777" w:rsidR="00126884" w:rsidRDefault="00126884" w:rsidP="00FD02AF">
      <w:pPr>
        <w:rPr>
          <w:rFonts w:ascii="Calibri" w:hAnsi="Calibri" w:cs="Arial"/>
          <w:b/>
        </w:rPr>
      </w:pPr>
    </w:p>
    <w:p w14:paraId="2701838A" w14:textId="77777777" w:rsidR="00E620A2" w:rsidRDefault="002952FF" w:rsidP="002952FF">
      <w:pPr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2</w:t>
      </w:r>
      <w:r w:rsidRPr="006A1FD2">
        <w:rPr>
          <w:rFonts w:ascii="Calibri" w:hAnsi="Calibri" w:cs="Arial"/>
          <w:b/>
        </w:rPr>
        <w:t xml:space="preserve">: </w:t>
      </w:r>
    </w:p>
    <w:p w14:paraId="2DA87E36" w14:textId="77777777" w:rsidR="00E620A2" w:rsidRDefault="002952FF" w:rsidP="002952FF">
      <w:pPr>
        <w:rPr>
          <w:rFonts w:ascii="Calibri" w:hAnsi="Calibri" w:cs="Arial"/>
        </w:rPr>
      </w:pPr>
      <w:r w:rsidRPr="007D4270">
        <w:rPr>
          <w:rFonts w:ascii="Calibri" w:hAnsi="Calibri" w:cs="Arial"/>
        </w:rPr>
        <w:t>(</w:t>
      </w:r>
      <w:r>
        <w:rPr>
          <w:rFonts w:ascii="Calibri" w:hAnsi="Calibri" w:cs="Arial"/>
        </w:rPr>
        <w:t>2</w:t>
      </w:r>
      <w:r w:rsidRPr="007D4270">
        <w:rPr>
          <w:rFonts w:ascii="Calibri" w:hAnsi="Calibri" w:cs="Arial"/>
        </w:rPr>
        <w:t xml:space="preserve">.1) </w:t>
      </w:r>
      <w:r>
        <w:rPr>
          <w:rFonts w:ascii="Calibri" w:hAnsi="Calibri" w:cs="Arial"/>
        </w:rPr>
        <w:t>Please</w:t>
      </w:r>
      <w:r w:rsidRPr="00803771">
        <w:rPr>
          <w:rFonts w:ascii="Calibri" w:hAnsi="Calibri" w:cs="Arial"/>
        </w:rPr>
        <w:t xml:space="preserve"> propose two separate ready queues? (Hint: for different types of processes)</w:t>
      </w:r>
      <w:r>
        <w:rPr>
          <w:rFonts w:ascii="Calibri" w:hAnsi="Calibri" w:cs="Arial"/>
        </w:rPr>
        <w:t xml:space="preserve">. </w:t>
      </w:r>
    </w:p>
    <w:p w14:paraId="3265FF02" w14:textId="77777777" w:rsidR="00E620A2" w:rsidRDefault="00E620A2" w:rsidP="002952FF">
      <w:pPr>
        <w:rPr>
          <w:rFonts w:ascii="Calibri" w:hAnsi="Calibri" w:cs="Arial"/>
        </w:rPr>
      </w:pPr>
    </w:p>
    <w:p w14:paraId="0124895E" w14:textId="77777777" w:rsidR="00E620A2" w:rsidRDefault="00E620A2" w:rsidP="002952FF">
      <w:pPr>
        <w:rPr>
          <w:rFonts w:ascii="Calibri" w:hAnsi="Calibri" w:cs="Arial"/>
        </w:rPr>
      </w:pPr>
    </w:p>
    <w:p w14:paraId="1FE59162" w14:textId="77777777" w:rsidR="00E620A2" w:rsidRDefault="00E620A2" w:rsidP="002952FF">
      <w:pPr>
        <w:rPr>
          <w:rFonts w:ascii="Calibri" w:hAnsi="Calibri" w:cs="Arial"/>
        </w:rPr>
      </w:pPr>
    </w:p>
    <w:p w14:paraId="1046E8D9" w14:textId="77777777" w:rsidR="00E620A2" w:rsidRDefault="00E620A2" w:rsidP="002952FF">
      <w:pPr>
        <w:rPr>
          <w:rFonts w:ascii="Calibri" w:hAnsi="Calibri" w:cs="Arial"/>
        </w:rPr>
      </w:pPr>
    </w:p>
    <w:p w14:paraId="5354A589" w14:textId="38222089" w:rsidR="002952FF" w:rsidRDefault="002952FF" w:rsidP="002952FF">
      <w:pPr>
        <w:rPr>
          <w:rFonts w:ascii="Calibri" w:hAnsi="Calibri" w:cs="Arial"/>
        </w:rPr>
      </w:pPr>
      <w:r w:rsidRPr="007D4270">
        <w:rPr>
          <w:rFonts w:ascii="Calibri" w:hAnsi="Calibri" w:cs="Arial"/>
        </w:rPr>
        <w:t>(</w:t>
      </w:r>
      <w:r>
        <w:rPr>
          <w:rFonts w:ascii="Calibri" w:hAnsi="Calibri" w:cs="Arial"/>
        </w:rPr>
        <w:t>2</w:t>
      </w:r>
      <w:r w:rsidRPr="007D4270">
        <w:rPr>
          <w:rFonts w:ascii="Calibri" w:hAnsi="Calibri" w:cs="Arial"/>
        </w:rPr>
        <w:t>.</w:t>
      </w:r>
      <w:r>
        <w:rPr>
          <w:rFonts w:ascii="Calibri" w:hAnsi="Calibri" w:cs="Arial"/>
        </w:rPr>
        <w:t>2</w:t>
      </w:r>
      <w:r w:rsidRPr="007D4270">
        <w:rPr>
          <w:rFonts w:ascii="Calibri" w:hAnsi="Calibri" w:cs="Arial"/>
        </w:rPr>
        <w:t>)</w:t>
      </w:r>
      <w:r>
        <w:rPr>
          <w:rFonts w:ascii="Calibri" w:hAnsi="Calibri" w:cs="Arial"/>
        </w:rPr>
        <w:t xml:space="preserve"> What are scheduling policies these two queues? </w:t>
      </w:r>
    </w:p>
    <w:p w14:paraId="35FCCCBE" w14:textId="0A3F1CD2" w:rsidR="002952FF" w:rsidRDefault="002952FF" w:rsidP="002952FF">
      <w:pPr>
        <w:rPr>
          <w:rFonts w:ascii="Calibri" w:hAnsi="Calibri" w:cs="Courier New"/>
          <w:sz w:val="22"/>
          <w:szCs w:val="22"/>
        </w:rPr>
      </w:pPr>
    </w:p>
    <w:p w14:paraId="32416B3F" w14:textId="67567E15" w:rsidR="00126884" w:rsidRDefault="00126884" w:rsidP="002952FF">
      <w:pPr>
        <w:rPr>
          <w:rFonts w:ascii="Calibri" w:hAnsi="Calibri" w:cs="Courier New"/>
          <w:sz w:val="22"/>
          <w:szCs w:val="22"/>
        </w:rPr>
      </w:pPr>
    </w:p>
    <w:p w14:paraId="7C2FE203" w14:textId="2607FE53" w:rsidR="00E620A2" w:rsidRDefault="00E620A2" w:rsidP="002952FF">
      <w:pPr>
        <w:rPr>
          <w:rFonts w:ascii="Calibri" w:hAnsi="Calibri" w:cs="Courier New"/>
          <w:sz w:val="22"/>
          <w:szCs w:val="22"/>
        </w:rPr>
      </w:pPr>
    </w:p>
    <w:p w14:paraId="1BB48E32" w14:textId="77777777" w:rsidR="00E620A2" w:rsidRDefault="00E620A2" w:rsidP="002952FF">
      <w:pPr>
        <w:rPr>
          <w:rFonts w:ascii="Calibri" w:hAnsi="Calibri" w:cs="Courier New"/>
          <w:sz w:val="22"/>
          <w:szCs w:val="22"/>
        </w:rPr>
      </w:pPr>
    </w:p>
    <w:p w14:paraId="3E4758AF" w14:textId="057B1215" w:rsidR="002952FF" w:rsidRDefault="002952FF" w:rsidP="002952FF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 w:rsidR="002317D3">
        <w:rPr>
          <w:rFonts w:ascii="Calibri" w:hAnsi="Calibri" w:cs="Arial"/>
          <w:b/>
        </w:rPr>
        <w:t>3</w:t>
      </w:r>
      <w:r w:rsidRPr="006A1FD2">
        <w:rPr>
          <w:rFonts w:ascii="Calibri" w:hAnsi="Calibri" w:cs="Arial"/>
          <w:b/>
        </w:rPr>
        <w:t>:</w:t>
      </w:r>
      <w:r w:rsidRPr="008629FE">
        <w:rPr>
          <w:rFonts w:ascii="Calibri" w:hAnsi="Calibri" w:cs="Arial"/>
        </w:rPr>
        <w:t xml:space="preserve"> </w:t>
      </w:r>
      <w:r w:rsidRPr="001A54EE">
        <w:rPr>
          <w:rFonts w:ascii="Calibri" w:hAnsi="Calibri" w:cs="Arial"/>
        </w:rPr>
        <w:t>In multi-level queue scheduling, which queue has the highest priority</w:t>
      </w:r>
      <w:r>
        <w:rPr>
          <w:rFonts w:ascii="Calibri" w:hAnsi="Calibri" w:cs="Arial"/>
        </w:rPr>
        <w:t xml:space="preserve"> and</w:t>
      </w:r>
      <w:r w:rsidRPr="001A54EE">
        <w:rPr>
          <w:rFonts w:ascii="Calibri" w:hAnsi="Calibri" w:cs="Arial"/>
        </w:rPr>
        <w:t xml:space="preserve"> which </w:t>
      </w:r>
      <w:r>
        <w:rPr>
          <w:rFonts w:ascii="Calibri" w:hAnsi="Calibri" w:cs="Arial"/>
        </w:rPr>
        <w:t>queue</w:t>
      </w:r>
      <w:r w:rsidRPr="001A54EE">
        <w:rPr>
          <w:rFonts w:ascii="Calibri" w:hAnsi="Calibri" w:cs="Arial"/>
        </w:rPr>
        <w:t xml:space="preserve"> has the lowest one?</w:t>
      </w:r>
      <w:r>
        <w:rPr>
          <w:rFonts w:ascii="Calibri" w:hAnsi="Calibri" w:cs="Arial"/>
        </w:rPr>
        <w:t xml:space="preserve"> </w:t>
      </w:r>
    </w:p>
    <w:p w14:paraId="5D71620E" w14:textId="77777777" w:rsidR="00E620A2" w:rsidRDefault="00E620A2" w:rsidP="002952FF">
      <w:pPr>
        <w:rPr>
          <w:rFonts w:ascii="Calibri" w:hAnsi="Calibri" w:cs="Arial"/>
        </w:rPr>
      </w:pPr>
    </w:p>
    <w:p w14:paraId="041CADA9" w14:textId="70FB0E6D" w:rsidR="002952FF" w:rsidRDefault="00E620A2" w:rsidP="00E620A2">
      <w:pPr>
        <w:jc w:val="center"/>
        <w:rPr>
          <w:rFonts w:asciiTheme="majorHAnsi" w:hAnsiTheme="majorHAnsi" w:cs="Courier New"/>
          <w:b/>
        </w:rPr>
      </w:pPr>
      <w:r w:rsidRPr="00E620A2">
        <w:rPr>
          <w:rFonts w:asciiTheme="majorHAnsi" w:hAnsiTheme="majorHAnsi" w:cs="Courier New"/>
          <w:b/>
          <w:noProof/>
        </w:rPr>
        <w:drawing>
          <wp:inline distT="0" distB="0" distL="0" distR="0" wp14:anchorId="6A6568BA" wp14:editId="6440DE7B">
            <wp:extent cx="3343275" cy="1793915"/>
            <wp:effectExtent l="0" t="0" r="0" b="0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ED57090A-3B4D-4C51-96B1-248097ED7A6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ED57090A-3B4D-4C51-96B1-248097ED7A6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47819" cy="1796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EC730" w14:textId="1B43B172" w:rsidR="00E620A2" w:rsidRDefault="00E620A2" w:rsidP="00FD02AF">
      <w:pPr>
        <w:rPr>
          <w:rFonts w:ascii="Calibri" w:hAnsi="Calibri" w:cs="Arial"/>
        </w:rPr>
      </w:pPr>
    </w:p>
    <w:p w14:paraId="18DDF3CA" w14:textId="77777777" w:rsidR="002317D3" w:rsidRDefault="002317D3" w:rsidP="00FD02AF">
      <w:pPr>
        <w:rPr>
          <w:rFonts w:ascii="Calibri" w:hAnsi="Calibri" w:cs="Arial"/>
          <w:b/>
        </w:rPr>
      </w:pPr>
    </w:p>
    <w:p w14:paraId="0FA214D8" w14:textId="0A2DADA2" w:rsidR="002317D3" w:rsidRDefault="002317D3" w:rsidP="002317D3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4</w:t>
      </w:r>
      <w:r w:rsidRPr="006A1FD2">
        <w:rPr>
          <w:rFonts w:ascii="Calibri" w:hAnsi="Calibri" w:cs="Arial"/>
          <w:b/>
        </w:rPr>
        <w:t xml:space="preserve">: </w:t>
      </w:r>
      <w:r w:rsidRPr="008463D6">
        <w:rPr>
          <w:rFonts w:ascii="Calibri" w:hAnsi="Calibri" w:cs="Arial"/>
        </w:rPr>
        <w:t xml:space="preserve">How to schedule between </w:t>
      </w:r>
      <w:r>
        <w:rPr>
          <w:rFonts w:ascii="Calibri" w:hAnsi="Calibri" w:cs="Arial"/>
        </w:rPr>
        <w:t xml:space="preserve">the </w:t>
      </w:r>
      <w:r w:rsidRPr="008463D6">
        <w:rPr>
          <w:rFonts w:ascii="Calibri" w:hAnsi="Calibri" w:cs="Arial"/>
        </w:rPr>
        <w:t>two</w:t>
      </w:r>
      <w:r>
        <w:rPr>
          <w:rFonts w:ascii="Calibri" w:hAnsi="Calibri" w:cs="Arial"/>
        </w:rPr>
        <w:t xml:space="preserve"> </w:t>
      </w:r>
      <w:r w:rsidRPr="008463D6">
        <w:rPr>
          <w:rFonts w:ascii="Calibri" w:hAnsi="Calibri" w:cs="Arial"/>
        </w:rPr>
        <w:t>queues</w:t>
      </w:r>
      <w:r>
        <w:rPr>
          <w:rFonts w:ascii="Calibri" w:hAnsi="Calibri" w:cs="Arial"/>
        </w:rPr>
        <w:t xml:space="preserve"> (i.e., interactive queue and batch queue)</w:t>
      </w:r>
      <w:r w:rsidRPr="008463D6">
        <w:rPr>
          <w:rFonts w:ascii="Calibri" w:hAnsi="Calibri" w:cs="Arial"/>
        </w:rPr>
        <w:t>?</w:t>
      </w:r>
      <w:r>
        <w:rPr>
          <w:rFonts w:ascii="Calibri" w:hAnsi="Calibri" w:cs="Arial"/>
        </w:rPr>
        <w:t xml:space="preserve"> (1 Minute)</w:t>
      </w:r>
    </w:p>
    <w:p w14:paraId="139B5CA8" w14:textId="16ADA27E" w:rsidR="002952FF" w:rsidRDefault="002952FF" w:rsidP="00FD02AF">
      <w:pPr>
        <w:rPr>
          <w:rFonts w:ascii="Calibri" w:hAnsi="Calibri" w:cs="Arial"/>
          <w:b/>
        </w:rPr>
      </w:pPr>
    </w:p>
    <w:p w14:paraId="1E3F746C" w14:textId="3F23C3BB" w:rsidR="00E620A2" w:rsidRDefault="00E620A2" w:rsidP="00FD02AF">
      <w:pPr>
        <w:rPr>
          <w:rFonts w:ascii="Calibri" w:hAnsi="Calibri" w:cs="Arial"/>
          <w:b/>
        </w:rPr>
      </w:pPr>
    </w:p>
    <w:p w14:paraId="5A18A995" w14:textId="31AF4FD7" w:rsidR="00E620A2" w:rsidRDefault="00E620A2" w:rsidP="00FD02AF">
      <w:pPr>
        <w:rPr>
          <w:rFonts w:ascii="Calibri" w:hAnsi="Calibri" w:cs="Arial"/>
          <w:b/>
        </w:rPr>
      </w:pPr>
    </w:p>
    <w:p w14:paraId="2D96AFF7" w14:textId="4B2A89B9" w:rsidR="00E620A2" w:rsidRDefault="00E620A2" w:rsidP="00FD02AF">
      <w:pPr>
        <w:rPr>
          <w:rFonts w:ascii="Calibri" w:hAnsi="Calibri" w:cs="Arial"/>
          <w:b/>
        </w:rPr>
      </w:pPr>
    </w:p>
    <w:p w14:paraId="39F26E86" w14:textId="0A8DBC03" w:rsidR="00E620A2" w:rsidRDefault="00E620A2" w:rsidP="00FD02AF">
      <w:pPr>
        <w:rPr>
          <w:rFonts w:ascii="Calibri" w:hAnsi="Calibri" w:cs="Arial"/>
          <w:b/>
        </w:rPr>
      </w:pPr>
    </w:p>
    <w:p w14:paraId="4950B5C9" w14:textId="59710629" w:rsidR="00A85D98" w:rsidRPr="004236A3" w:rsidRDefault="00A85D98" w:rsidP="00A85D98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lastRenderedPageBreak/>
        <w:sym w:font="Wingdings 2" w:char="F0EA"/>
      </w:r>
      <w:r w:rsidR="009D33C1"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 w:rsidR="002317D3">
        <w:rPr>
          <w:rFonts w:ascii="Calibri" w:hAnsi="Calibri" w:cs="Arial"/>
          <w:b/>
        </w:rPr>
        <w:t>5</w:t>
      </w:r>
      <w:r w:rsidRPr="006A1FD2">
        <w:rPr>
          <w:rFonts w:ascii="Calibri" w:hAnsi="Calibri" w:cs="Arial"/>
          <w:b/>
        </w:rPr>
        <w:t>:</w:t>
      </w:r>
      <w:r w:rsidR="006D6D14">
        <w:rPr>
          <w:rFonts w:ascii="Calibri" w:hAnsi="Calibri" w:cs="Arial"/>
          <w:b/>
        </w:rPr>
        <w:t xml:space="preserve"> </w:t>
      </w:r>
      <w:r w:rsidR="002317D3" w:rsidRPr="002317D3">
        <w:rPr>
          <w:rFonts w:ascii="Calibri" w:hAnsi="Calibri" w:cs="Arial"/>
        </w:rPr>
        <w:t>Please setup the following parameters for a multilevel-feedback-queue scheduler</w:t>
      </w:r>
      <w:r w:rsidR="00FF058A">
        <w:rPr>
          <w:rFonts w:ascii="Calibri" w:hAnsi="Calibri" w:cs="Arial"/>
        </w:rPr>
        <w:t>.</w:t>
      </w:r>
    </w:p>
    <w:p w14:paraId="0BC18D15" w14:textId="77777777" w:rsidR="001F39B2" w:rsidRPr="00FF058A" w:rsidRDefault="00186786" w:rsidP="00FF058A">
      <w:pPr>
        <w:numPr>
          <w:ilvl w:val="0"/>
          <w:numId w:val="40"/>
        </w:numPr>
        <w:rPr>
          <w:rFonts w:ascii="Calibri" w:hAnsi="Calibri" w:cs="Arial"/>
        </w:rPr>
      </w:pPr>
      <w:r w:rsidRPr="00FF058A">
        <w:rPr>
          <w:rFonts w:ascii="Calibri" w:hAnsi="Calibri" w:cs="Arial"/>
        </w:rPr>
        <w:t>The number of queues: ________________</w:t>
      </w:r>
    </w:p>
    <w:p w14:paraId="1B4E0CB6" w14:textId="77777777" w:rsidR="001F39B2" w:rsidRPr="00FF058A" w:rsidRDefault="00186786" w:rsidP="00FF058A">
      <w:pPr>
        <w:numPr>
          <w:ilvl w:val="0"/>
          <w:numId w:val="40"/>
        </w:numPr>
        <w:rPr>
          <w:rFonts w:ascii="Calibri" w:hAnsi="Calibri" w:cs="Arial"/>
        </w:rPr>
      </w:pPr>
      <w:r w:rsidRPr="00FF058A">
        <w:rPr>
          <w:rFonts w:ascii="Calibri" w:hAnsi="Calibri" w:cs="Arial"/>
        </w:rPr>
        <w:t>Scheduling algorithm for each queue? Yes or No</w:t>
      </w:r>
    </w:p>
    <w:p w14:paraId="1C4A70CB" w14:textId="77777777" w:rsidR="001F39B2" w:rsidRPr="00FF058A" w:rsidRDefault="00186786" w:rsidP="00FF058A">
      <w:pPr>
        <w:numPr>
          <w:ilvl w:val="0"/>
          <w:numId w:val="40"/>
        </w:numPr>
        <w:rPr>
          <w:rFonts w:ascii="Calibri" w:hAnsi="Calibri" w:cs="Arial"/>
        </w:rPr>
      </w:pPr>
      <w:r w:rsidRPr="00FF058A">
        <w:rPr>
          <w:rFonts w:ascii="Calibri" w:hAnsi="Calibri" w:cs="Arial"/>
        </w:rPr>
        <w:t>Method used to determine when to __________ a process</w:t>
      </w:r>
    </w:p>
    <w:p w14:paraId="6ED5EAF1" w14:textId="2694B1B5" w:rsidR="001F39B2" w:rsidRDefault="00186786" w:rsidP="00FF058A">
      <w:pPr>
        <w:numPr>
          <w:ilvl w:val="0"/>
          <w:numId w:val="40"/>
        </w:numPr>
        <w:rPr>
          <w:rFonts w:ascii="Calibri" w:hAnsi="Calibri" w:cs="Arial"/>
        </w:rPr>
      </w:pPr>
      <w:r w:rsidRPr="00FF058A">
        <w:rPr>
          <w:rFonts w:ascii="Calibri" w:hAnsi="Calibri" w:cs="Arial"/>
        </w:rPr>
        <w:t>Method used to determine when to __________ a process</w:t>
      </w:r>
    </w:p>
    <w:p w14:paraId="34B60B55" w14:textId="655CD3B2" w:rsidR="00FF058A" w:rsidRPr="00FF058A" w:rsidRDefault="00FF058A" w:rsidP="00FF058A">
      <w:pPr>
        <w:numPr>
          <w:ilvl w:val="0"/>
          <w:numId w:val="40"/>
        </w:numPr>
        <w:rPr>
          <w:rFonts w:ascii="Calibri" w:hAnsi="Calibri" w:cs="Arial"/>
        </w:rPr>
      </w:pPr>
      <w:r>
        <w:rPr>
          <w:rFonts w:ascii="Calibri" w:hAnsi="Calibri" w:cs="Arial"/>
        </w:rPr>
        <w:t>M</w:t>
      </w:r>
      <w:r w:rsidRPr="00FF058A">
        <w:rPr>
          <w:rFonts w:ascii="Calibri" w:hAnsi="Calibri" w:cs="Arial"/>
        </w:rPr>
        <w:t>ethod used to determine __________ a process will enter when that process needs service</w:t>
      </w:r>
    </w:p>
    <w:p w14:paraId="7FF5ACCF" w14:textId="77777777" w:rsidR="00FF058A" w:rsidRPr="006A1FD2" w:rsidRDefault="00FF058A" w:rsidP="00A85D98">
      <w:pPr>
        <w:rPr>
          <w:rFonts w:asciiTheme="majorHAnsi" w:hAnsiTheme="majorHAnsi" w:cs="Courier New"/>
        </w:rPr>
      </w:pPr>
    </w:p>
    <w:p w14:paraId="01EF4D3C" w14:textId="77777777" w:rsidR="00667E07" w:rsidRDefault="00667E07" w:rsidP="00FD02AF">
      <w:pPr>
        <w:rPr>
          <w:rFonts w:ascii="Calibri" w:hAnsi="Calibri" w:cs="Arial"/>
          <w:b/>
        </w:rPr>
      </w:pPr>
    </w:p>
    <w:p w14:paraId="35ABAAC0" w14:textId="38DAF563" w:rsidR="00126884" w:rsidRDefault="00126884" w:rsidP="00126884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 xml:space="preserve">6 </w:t>
      </w:r>
      <w:r w:rsidRPr="00916FDE">
        <w:rPr>
          <w:rFonts w:ascii="Calibri" w:hAnsi="Calibri" w:cs="Arial"/>
          <w:b/>
          <w:lang w:val="en-NZ"/>
        </w:rPr>
        <w:t>(</w:t>
      </w:r>
      <w:r w:rsidR="00275022">
        <w:rPr>
          <w:rFonts w:ascii="Calibri" w:hAnsi="Calibri" w:cs="Arial"/>
          <w:b/>
          <w:lang w:val="en-NZ"/>
        </w:rPr>
        <w:t>Menti</w:t>
      </w:r>
      <w:r w:rsidRPr="00916FDE">
        <w:rPr>
          <w:rFonts w:ascii="Calibri" w:hAnsi="Calibri" w:cs="Arial"/>
          <w:b/>
          <w:lang w:val="en-NZ"/>
        </w:rPr>
        <w:t>)</w:t>
      </w:r>
      <w:r w:rsidRPr="006A1FD2">
        <w:rPr>
          <w:rFonts w:ascii="Calibri" w:hAnsi="Calibri" w:cs="Arial"/>
          <w:b/>
        </w:rPr>
        <w:t xml:space="preserve">: </w:t>
      </w:r>
      <w:r w:rsidRPr="00126884">
        <w:rPr>
          <w:rFonts w:ascii="Calibri" w:hAnsi="Calibri" w:cs="Arial"/>
        </w:rPr>
        <w:t>In the</w:t>
      </w:r>
      <w:r w:rsidRPr="002317D3">
        <w:rPr>
          <w:rFonts w:ascii="Calibri" w:hAnsi="Calibri" w:cs="Arial"/>
        </w:rPr>
        <w:t xml:space="preserve"> multilevel-feedback-queue scheduler</w:t>
      </w:r>
      <w:r>
        <w:rPr>
          <w:rFonts w:ascii="Calibri" w:hAnsi="Calibri" w:cs="Arial"/>
        </w:rPr>
        <w:t>, w</w:t>
      </w:r>
      <w:r w:rsidRPr="00126884">
        <w:rPr>
          <w:rFonts w:ascii="Calibri" w:hAnsi="Calibri" w:cs="Arial"/>
        </w:rPr>
        <w:t xml:space="preserve">hich queue has the highest priority? </w:t>
      </w:r>
    </w:p>
    <w:p w14:paraId="0E2CB7C2" w14:textId="77777777" w:rsidR="00483671" w:rsidRPr="00126884" w:rsidRDefault="00483671" w:rsidP="00126884">
      <w:pPr>
        <w:rPr>
          <w:rFonts w:ascii="Calibri" w:hAnsi="Calibri" w:cs="Arial"/>
        </w:rPr>
      </w:pPr>
    </w:p>
    <w:p w14:paraId="68BCAC2A" w14:textId="625A40DB" w:rsidR="00667E07" w:rsidRPr="00570689" w:rsidRDefault="00667E07" w:rsidP="00667E07">
      <w:pPr>
        <w:ind w:left="360"/>
        <w:rPr>
          <w:rFonts w:ascii="Calibri" w:hAnsi="Calibri" w:cs="Arial"/>
        </w:rPr>
      </w:pPr>
      <w:r w:rsidRPr="00667E07">
        <w:rPr>
          <w:rFonts w:ascii="Calibri" w:hAnsi="Calibri" w:cs="Arial"/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08F544DF" wp14:editId="013F4E72">
                <wp:simplePos x="0" y="0"/>
                <wp:positionH relativeFrom="column">
                  <wp:posOffset>3467100</wp:posOffset>
                </wp:positionH>
                <wp:positionV relativeFrom="paragraph">
                  <wp:posOffset>458470</wp:posOffset>
                </wp:positionV>
                <wp:extent cx="1790700" cy="1404620"/>
                <wp:effectExtent l="0" t="0" r="19050" b="12700"/>
                <wp:wrapThrough wrapText="bothSides">
                  <wp:wrapPolygon edited="0">
                    <wp:start x="0" y="0"/>
                    <wp:lineTo x="0" y="21438"/>
                    <wp:lineTo x="21600" y="21438"/>
                    <wp:lineTo x="21600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0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D30343" w14:textId="5F863C30" w:rsidR="00667E07" w:rsidRDefault="00667E07" w:rsidP="00667E07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Queue 1</w:t>
                            </w:r>
                          </w:p>
                          <w:p w14:paraId="3BBFDF12" w14:textId="057D0AEA" w:rsidR="00667E07" w:rsidRDefault="00667E07" w:rsidP="00667E07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Queue 2</w:t>
                            </w:r>
                          </w:p>
                          <w:p w14:paraId="29187612" w14:textId="29BFB173" w:rsidR="00667E07" w:rsidRDefault="00667E07" w:rsidP="00667E07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Queue 3</w:t>
                            </w:r>
                          </w:p>
                          <w:p w14:paraId="3A0740E6" w14:textId="187056A8" w:rsidR="00667E07" w:rsidRPr="00667E07" w:rsidRDefault="00667E07" w:rsidP="00667E07">
                            <w:pPr>
                              <w:pStyle w:val="ListParagraph"/>
                              <w:numPr>
                                <w:ilvl w:val="0"/>
                                <w:numId w:val="42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Queue 1 and Queue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8F544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3pt;margin-top:36.1pt;width:141pt;height:110.6pt;z-index:2516577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">
                <v:textbox style="mso-fit-shape-to-text:t">
                  <w:txbxContent>
                    <w:p w14:paraId="72D30343" w14:textId="5F863C30" w:rsidR="00667E07" w:rsidRDefault="00667E07" w:rsidP="00667E07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Queue 1</w:t>
                      </w:r>
                    </w:p>
                    <w:p w14:paraId="3BBFDF12" w14:textId="057D0AEA" w:rsidR="00667E07" w:rsidRDefault="00667E07" w:rsidP="00667E07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Queue 2</w:t>
                      </w:r>
                    </w:p>
                    <w:p w14:paraId="29187612" w14:textId="29BFB173" w:rsidR="00667E07" w:rsidRDefault="00667E07" w:rsidP="00667E07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Queue 3</w:t>
                      </w:r>
                    </w:p>
                    <w:p w14:paraId="3A0740E6" w14:textId="187056A8" w:rsidR="00667E07" w:rsidRPr="00667E07" w:rsidRDefault="00667E07" w:rsidP="00667E07">
                      <w:pPr>
                        <w:pStyle w:val="ListParagraph"/>
                        <w:numPr>
                          <w:ilvl w:val="0"/>
                          <w:numId w:val="42"/>
                        </w:num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Queue 1 and Queue 3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Theme="majorHAnsi" w:hAnsiTheme="majorHAnsi" w:cs="Courier New"/>
          <w:b/>
          <w:noProof/>
        </w:rPr>
        <w:drawing>
          <wp:inline distT="0" distB="0" distL="0" distR="0" wp14:anchorId="055224A0" wp14:editId="32A53AF8">
            <wp:extent cx="3181350" cy="195520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359" cy="1961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B1079" w14:textId="211E2A7F" w:rsidR="00126884" w:rsidRDefault="00126884" w:rsidP="00FD02AF">
      <w:pPr>
        <w:rPr>
          <w:rFonts w:ascii="Calibri" w:hAnsi="Calibri" w:cs="Arial"/>
          <w:b/>
        </w:rPr>
      </w:pPr>
    </w:p>
    <w:p w14:paraId="1D51130B" w14:textId="77777777" w:rsidR="00483671" w:rsidRDefault="00483671" w:rsidP="00FD02AF">
      <w:pPr>
        <w:rPr>
          <w:rFonts w:ascii="Calibri" w:hAnsi="Calibri" w:cs="Arial"/>
          <w:b/>
        </w:rPr>
      </w:pPr>
    </w:p>
    <w:p w14:paraId="426D3A43" w14:textId="6F7EE662" w:rsidR="003D7D04" w:rsidRPr="00AB1821" w:rsidRDefault="00570689" w:rsidP="003D7D04">
      <w:pPr>
        <w:rPr>
          <w:rFonts w:ascii="Calibri" w:hAnsi="Calibri" w:cs="Arial"/>
          <w:color w:val="000000" w:themeColor="text1"/>
        </w:rPr>
      </w:pPr>
      <w:r w:rsidRPr="00AB1821">
        <w:rPr>
          <w:rFonts w:ascii="Calibri" w:hAnsi="Calibri" w:cs="Arial"/>
          <w:b/>
          <w:color w:val="000000" w:themeColor="text1"/>
        </w:rPr>
        <w:sym w:font="Wingdings 2" w:char="F0EA"/>
      </w:r>
      <w:r w:rsidR="00E620A2" w:rsidRPr="00AB1821">
        <w:rPr>
          <w:rFonts w:ascii="Calibri" w:hAnsi="Calibri" w:cs="Arial"/>
          <w:b/>
          <w:color w:val="000000" w:themeColor="text1"/>
        </w:rPr>
        <w:sym w:font="Wingdings 2" w:char="F0EA"/>
      </w:r>
      <w:r w:rsidRPr="00AB1821">
        <w:rPr>
          <w:rFonts w:ascii="Calibri" w:hAnsi="Calibri" w:cs="Arial"/>
          <w:b/>
          <w:color w:val="000000" w:themeColor="text1"/>
        </w:rPr>
        <w:t xml:space="preserve"> </w:t>
      </w:r>
      <w:r w:rsidR="00FD02AF" w:rsidRPr="00AB1821">
        <w:rPr>
          <w:rFonts w:ascii="Calibri" w:hAnsi="Calibri" w:cs="Arial"/>
          <w:b/>
          <w:color w:val="000000" w:themeColor="text1"/>
        </w:rPr>
        <w:t xml:space="preserve">Exercise </w:t>
      </w:r>
      <w:r w:rsidR="003D7D04" w:rsidRPr="00AB1821">
        <w:rPr>
          <w:rFonts w:ascii="Calibri" w:hAnsi="Calibri" w:cs="Arial"/>
          <w:b/>
          <w:color w:val="000000" w:themeColor="text1"/>
        </w:rPr>
        <w:t>7</w:t>
      </w:r>
      <w:r w:rsidR="00A11890" w:rsidRPr="00AB1821">
        <w:rPr>
          <w:rFonts w:ascii="Calibri" w:hAnsi="Calibri" w:cs="Arial"/>
          <w:b/>
          <w:color w:val="000000" w:themeColor="text1"/>
        </w:rPr>
        <w:t xml:space="preserve"> </w:t>
      </w:r>
      <w:r w:rsidR="00A11890" w:rsidRPr="00AB1821">
        <w:rPr>
          <w:rFonts w:ascii="Calibri" w:hAnsi="Calibri" w:cs="Arial"/>
          <w:b/>
          <w:color w:val="000000" w:themeColor="text1"/>
          <w:lang w:val="en-NZ"/>
        </w:rPr>
        <w:t>(</w:t>
      </w:r>
      <w:r w:rsidR="00275022">
        <w:rPr>
          <w:rFonts w:ascii="Calibri" w:hAnsi="Calibri" w:cs="Arial"/>
          <w:b/>
          <w:color w:val="000000" w:themeColor="text1"/>
          <w:lang w:val="en-NZ"/>
        </w:rPr>
        <w:t>Menti</w:t>
      </w:r>
      <w:r w:rsidR="00A11890" w:rsidRPr="00AB1821">
        <w:rPr>
          <w:rFonts w:ascii="Calibri" w:hAnsi="Calibri" w:cs="Arial"/>
          <w:b/>
          <w:color w:val="000000" w:themeColor="text1"/>
          <w:lang w:val="en-NZ"/>
        </w:rPr>
        <w:t>)</w:t>
      </w:r>
      <w:r w:rsidR="00FD02AF" w:rsidRPr="00AB1821">
        <w:rPr>
          <w:rFonts w:ascii="Calibri" w:hAnsi="Calibri" w:cs="Arial"/>
          <w:b/>
          <w:color w:val="000000" w:themeColor="text1"/>
        </w:rPr>
        <w:t>:</w:t>
      </w:r>
      <w:r w:rsidR="00FD02AF" w:rsidRPr="00AB1821">
        <w:rPr>
          <w:rFonts w:ascii="Calibri" w:hAnsi="Calibri" w:cs="Arial"/>
          <w:color w:val="000000" w:themeColor="text1"/>
        </w:rPr>
        <w:t xml:space="preserve"> </w:t>
      </w:r>
      <w:r w:rsidR="003D7D04" w:rsidRPr="00AB1821">
        <w:rPr>
          <w:rFonts w:ascii="Calibri" w:hAnsi="Calibri" w:cs="Arial"/>
          <w:color w:val="000000" w:themeColor="text1"/>
        </w:rPr>
        <w:t xml:space="preserve">Which one of the following statement about the multilevel-feedback-queue scheduler is </w:t>
      </w:r>
      <w:r w:rsidR="00367102" w:rsidRPr="00367102">
        <w:rPr>
          <w:rFonts w:ascii="Calibri" w:hAnsi="Calibri" w:cs="Arial"/>
          <w:color w:val="000000" w:themeColor="text1"/>
          <w:u w:val="single"/>
        </w:rPr>
        <w:t>in</w:t>
      </w:r>
      <w:r w:rsidR="003D7D04" w:rsidRPr="00367102">
        <w:rPr>
          <w:rFonts w:ascii="Calibri" w:hAnsi="Calibri" w:cs="Arial"/>
          <w:color w:val="000000" w:themeColor="text1"/>
          <w:u w:val="single"/>
        </w:rPr>
        <w:t>correct</w:t>
      </w:r>
      <w:r w:rsidR="003D7D04" w:rsidRPr="00AB1821">
        <w:rPr>
          <w:rFonts w:ascii="Calibri" w:hAnsi="Calibri" w:cs="Arial"/>
          <w:color w:val="000000" w:themeColor="text1"/>
        </w:rPr>
        <w:t xml:space="preserve">? </w:t>
      </w:r>
    </w:p>
    <w:p w14:paraId="4006DBDF" w14:textId="77777777" w:rsidR="00754433" w:rsidRPr="00AB1821" w:rsidRDefault="00EB1452" w:rsidP="00AB1821">
      <w:pPr>
        <w:numPr>
          <w:ilvl w:val="0"/>
          <w:numId w:val="37"/>
        </w:numPr>
        <w:rPr>
          <w:rFonts w:ascii="Calibri" w:hAnsi="Calibri" w:cs="Arial"/>
          <w:color w:val="000000" w:themeColor="text1"/>
        </w:rPr>
      </w:pPr>
      <w:r w:rsidRPr="00AB1821">
        <w:rPr>
          <w:rFonts w:ascii="Calibri" w:hAnsi="Calibri" w:cs="Arial"/>
          <w:color w:val="000000" w:themeColor="text1"/>
        </w:rPr>
        <w:t>Processes in Queue 1 may starve</w:t>
      </w:r>
    </w:p>
    <w:p w14:paraId="622DCED4" w14:textId="77777777" w:rsidR="00754433" w:rsidRPr="00AB1821" w:rsidRDefault="00EB1452" w:rsidP="00AB1821">
      <w:pPr>
        <w:numPr>
          <w:ilvl w:val="0"/>
          <w:numId w:val="37"/>
        </w:numPr>
        <w:rPr>
          <w:rFonts w:ascii="Calibri" w:hAnsi="Calibri" w:cs="Arial"/>
          <w:color w:val="000000" w:themeColor="text1"/>
        </w:rPr>
      </w:pPr>
      <w:r w:rsidRPr="00AB1821">
        <w:rPr>
          <w:rFonts w:ascii="Calibri" w:hAnsi="Calibri" w:cs="Arial"/>
          <w:color w:val="000000" w:themeColor="text1"/>
        </w:rPr>
        <w:t>Processes in Queue 2 may starve</w:t>
      </w:r>
    </w:p>
    <w:p w14:paraId="12648C89" w14:textId="77777777" w:rsidR="00754433" w:rsidRPr="00AB1821" w:rsidRDefault="00EB1452" w:rsidP="00AB1821">
      <w:pPr>
        <w:numPr>
          <w:ilvl w:val="0"/>
          <w:numId w:val="37"/>
        </w:numPr>
        <w:rPr>
          <w:rFonts w:ascii="Calibri" w:hAnsi="Calibri" w:cs="Arial"/>
          <w:color w:val="000000" w:themeColor="text1"/>
        </w:rPr>
      </w:pPr>
      <w:r w:rsidRPr="00AB1821">
        <w:rPr>
          <w:rFonts w:ascii="Calibri" w:hAnsi="Calibri" w:cs="Arial"/>
          <w:color w:val="000000" w:themeColor="text1"/>
        </w:rPr>
        <w:t>Processes in Queue 3 may starve</w:t>
      </w:r>
    </w:p>
    <w:p w14:paraId="36701E5D" w14:textId="783C2EDC" w:rsidR="00754433" w:rsidRPr="00AB1821" w:rsidRDefault="00367102" w:rsidP="00AB1821">
      <w:pPr>
        <w:numPr>
          <w:ilvl w:val="0"/>
          <w:numId w:val="37"/>
        </w:numPr>
        <w:rPr>
          <w:rFonts w:ascii="Calibri" w:hAnsi="Calibri" w:cs="Arial"/>
          <w:color w:val="000000" w:themeColor="text1"/>
        </w:rPr>
      </w:pPr>
      <w:r>
        <w:rPr>
          <w:rFonts w:ascii="Calibri" w:hAnsi="Calibri" w:cs="Arial"/>
          <w:color w:val="000000" w:themeColor="text1"/>
        </w:rPr>
        <w:t xml:space="preserve">Some processes may </w:t>
      </w:r>
      <w:r w:rsidR="00EB1452" w:rsidRPr="00AB1821">
        <w:rPr>
          <w:rFonts w:ascii="Calibri" w:hAnsi="Calibri" w:cs="Arial"/>
          <w:color w:val="000000" w:themeColor="text1"/>
        </w:rPr>
        <w:t>starvation</w:t>
      </w:r>
    </w:p>
    <w:p w14:paraId="38CBBB65" w14:textId="510474CD" w:rsidR="00FD02AF" w:rsidRDefault="00FD02AF" w:rsidP="00864EFE">
      <w:pPr>
        <w:rPr>
          <w:rFonts w:ascii="Calibri" w:hAnsi="Calibri" w:cs="Arial"/>
        </w:rPr>
      </w:pPr>
    </w:p>
    <w:p w14:paraId="3301CCDE" w14:textId="77777777" w:rsidR="00483671" w:rsidRPr="006A1FD2" w:rsidRDefault="00483671" w:rsidP="00864EFE">
      <w:pPr>
        <w:rPr>
          <w:rFonts w:ascii="Calibri" w:hAnsi="Calibri" w:cs="Arial"/>
        </w:rPr>
      </w:pPr>
    </w:p>
    <w:p w14:paraId="09A40DAA" w14:textId="4565F02B" w:rsidR="00367102" w:rsidRPr="00AB1821" w:rsidRDefault="00367102" w:rsidP="00367102">
      <w:pPr>
        <w:rPr>
          <w:rFonts w:ascii="Calibri" w:hAnsi="Calibri" w:cs="Arial"/>
          <w:color w:val="000000" w:themeColor="text1"/>
        </w:rPr>
      </w:pPr>
      <w:r w:rsidRPr="00AB1821">
        <w:rPr>
          <w:rFonts w:ascii="Calibri" w:hAnsi="Calibri" w:cs="Arial"/>
          <w:b/>
          <w:color w:val="000000" w:themeColor="text1"/>
        </w:rPr>
        <w:sym w:font="Wingdings 2" w:char="F0EA"/>
      </w:r>
      <w:r w:rsidRPr="00AB1821">
        <w:rPr>
          <w:rFonts w:ascii="Calibri" w:hAnsi="Calibri" w:cs="Arial"/>
          <w:b/>
          <w:color w:val="000000" w:themeColor="text1"/>
        </w:rPr>
        <w:t xml:space="preserve"> Exercise </w:t>
      </w:r>
      <w:r>
        <w:rPr>
          <w:rFonts w:ascii="Calibri" w:hAnsi="Calibri" w:cs="Arial"/>
          <w:b/>
          <w:color w:val="000000" w:themeColor="text1"/>
        </w:rPr>
        <w:t>8</w:t>
      </w:r>
      <w:r w:rsidRPr="00AB1821">
        <w:rPr>
          <w:rFonts w:ascii="Calibri" w:hAnsi="Calibri" w:cs="Arial"/>
          <w:b/>
          <w:color w:val="000000" w:themeColor="text1"/>
        </w:rPr>
        <w:t>:</w:t>
      </w:r>
      <w:r w:rsidRPr="00AB1821">
        <w:rPr>
          <w:rFonts w:ascii="Calibri" w:hAnsi="Calibri" w:cs="Arial"/>
          <w:color w:val="000000" w:themeColor="text1"/>
        </w:rPr>
        <w:t xml:space="preserve"> </w:t>
      </w:r>
      <w:r>
        <w:rPr>
          <w:rFonts w:ascii="Calibri" w:hAnsi="Calibri" w:cs="Arial"/>
          <w:color w:val="000000" w:themeColor="text1"/>
        </w:rPr>
        <w:t xml:space="preserve">Please propose a solution to the problem described in Exercise 7. </w:t>
      </w:r>
    </w:p>
    <w:sectPr w:rsidR="00367102" w:rsidRPr="00AB1821">
      <w:footerReference w:type="even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DA7939" w14:textId="77777777" w:rsidR="00D67C0A" w:rsidRDefault="00D67C0A" w:rsidP="00110756">
      <w:r>
        <w:separator/>
      </w:r>
    </w:p>
  </w:endnote>
  <w:endnote w:type="continuationSeparator" w:id="0">
    <w:p w14:paraId="524ED6FB" w14:textId="77777777" w:rsidR="00D67C0A" w:rsidRDefault="00D67C0A" w:rsidP="00110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310C0D" w14:textId="77777777" w:rsidR="00110756" w:rsidRDefault="00110756" w:rsidP="00A9670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D051631" w14:textId="77777777" w:rsidR="00110756" w:rsidRDefault="001107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E797E" w14:textId="6CDE2159" w:rsidR="00110756" w:rsidRPr="00110756" w:rsidRDefault="00110756" w:rsidP="00A96708">
    <w:pPr>
      <w:pStyle w:val="Footer"/>
      <w:framePr w:wrap="none" w:vAnchor="text" w:hAnchor="margin" w:xAlign="center" w:y="1"/>
      <w:rPr>
        <w:rStyle w:val="PageNumber"/>
        <w:rFonts w:asciiTheme="majorHAnsi" w:hAnsiTheme="majorHAnsi"/>
      </w:rPr>
    </w:pPr>
    <w:r w:rsidRPr="00110756">
      <w:rPr>
        <w:rStyle w:val="PageNumber"/>
        <w:rFonts w:asciiTheme="majorHAnsi" w:hAnsiTheme="majorHAnsi"/>
      </w:rPr>
      <w:fldChar w:fldCharType="begin"/>
    </w:r>
    <w:r w:rsidRPr="00110756">
      <w:rPr>
        <w:rStyle w:val="PageNumber"/>
        <w:rFonts w:asciiTheme="majorHAnsi" w:hAnsiTheme="majorHAnsi"/>
      </w:rPr>
      <w:instrText xml:space="preserve">PAGE  </w:instrText>
    </w:r>
    <w:r w:rsidRPr="00110756">
      <w:rPr>
        <w:rStyle w:val="PageNumber"/>
        <w:rFonts w:asciiTheme="majorHAnsi" w:hAnsiTheme="majorHAnsi"/>
      </w:rPr>
      <w:fldChar w:fldCharType="separate"/>
    </w:r>
    <w:r w:rsidR="00E620A2">
      <w:rPr>
        <w:rStyle w:val="PageNumber"/>
        <w:rFonts w:asciiTheme="majorHAnsi" w:hAnsiTheme="majorHAnsi"/>
        <w:noProof/>
      </w:rPr>
      <w:t>2</w:t>
    </w:r>
    <w:r w:rsidRPr="00110756">
      <w:rPr>
        <w:rStyle w:val="PageNumber"/>
        <w:rFonts w:asciiTheme="majorHAnsi" w:hAnsiTheme="majorHAnsi"/>
      </w:rPr>
      <w:fldChar w:fldCharType="end"/>
    </w:r>
  </w:p>
  <w:p w14:paraId="7E548E92" w14:textId="77777777" w:rsidR="00110756" w:rsidRDefault="001107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8EED38" w14:textId="77777777" w:rsidR="00D67C0A" w:rsidRDefault="00D67C0A" w:rsidP="00110756">
      <w:r>
        <w:separator/>
      </w:r>
    </w:p>
  </w:footnote>
  <w:footnote w:type="continuationSeparator" w:id="0">
    <w:p w14:paraId="69F0359B" w14:textId="77777777" w:rsidR="00D67C0A" w:rsidRDefault="00D67C0A" w:rsidP="00110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DCEE48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164EBE"/>
    <w:multiLevelType w:val="hybridMultilevel"/>
    <w:tmpl w:val="26784C94"/>
    <w:lvl w:ilvl="0" w:tplc="353CA62C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973C8134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41E676FC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47D89C4A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3A7033AE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0EC617B0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26366358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96CA6410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4AF6582A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794909"/>
    <w:multiLevelType w:val="hybridMultilevel"/>
    <w:tmpl w:val="832E0C56"/>
    <w:lvl w:ilvl="0" w:tplc="AF1A21E4">
      <w:start w:val="1"/>
      <w:numFmt w:val="lowerLetter"/>
      <w:lvlText w:val="(%1)"/>
      <w:lvlJc w:val="left"/>
      <w:pPr>
        <w:ind w:left="6480" w:hanging="47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20" w:hanging="360"/>
      </w:pPr>
    </w:lvl>
    <w:lvl w:ilvl="2" w:tplc="0409001B" w:tentative="1">
      <w:start w:val="1"/>
      <w:numFmt w:val="lowerRoman"/>
      <w:lvlText w:val="%3."/>
      <w:lvlJc w:val="right"/>
      <w:pPr>
        <w:ind w:left="3540" w:hanging="180"/>
      </w:pPr>
    </w:lvl>
    <w:lvl w:ilvl="3" w:tplc="0409000F" w:tentative="1">
      <w:start w:val="1"/>
      <w:numFmt w:val="decimal"/>
      <w:lvlText w:val="%4."/>
      <w:lvlJc w:val="left"/>
      <w:pPr>
        <w:ind w:left="4260" w:hanging="360"/>
      </w:pPr>
    </w:lvl>
    <w:lvl w:ilvl="4" w:tplc="04090019" w:tentative="1">
      <w:start w:val="1"/>
      <w:numFmt w:val="lowerLetter"/>
      <w:lvlText w:val="%5."/>
      <w:lvlJc w:val="left"/>
      <w:pPr>
        <w:ind w:left="4980" w:hanging="360"/>
      </w:pPr>
    </w:lvl>
    <w:lvl w:ilvl="5" w:tplc="0409001B" w:tentative="1">
      <w:start w:val="1"/>
      <w:numFmt w:val="lowerRoman"/>
      <w:lvlText w:val="%6."/>
      <w:lvlJc w:val="right"/>
      <w:pPr>
        <w:ind w:left="5700" w:hanging="180"/>
      </w:pPr>
    </w:lvl>
    <w:lvl w:ilvl="6" w:tplc="0409000F" w:tentative="1">
      <w:start w:val="1"/>
      <w:numFmt w:val="decimal"/>
      <w:lvlText w:val="%7."/>
      <w:lvlJc w:val="left"/>
      <w:pPr>
        <w:ind w:left="6420" w:hanging="360"/>
      </w:pPr>
    </w:lvl>
    <w:lvl w:ilvl="7" w:tplc="04090019" w:tentative="1">
      <w:start w:val="1"/>
      <w:numFmt w:val="lowerLetter"/>
      <w:lvlText w:val="%8."/>
      <w:lvlJc w:val="left"/>
      <w:pPr>
        <w:ind w:left="7140" w:hanging="360"/>
      </w:pPr>
    </w:lvl>
    <w:lvl w:ilvl="8" w:tplc="0409001B" w:tentative="1">
      <w:start w:val="1"/>
      <w:numFmt w:val="lowerRoman"/>
      <w:lvlText w:val="%9."/>
      <w:lvlJc w:val="right"/>
      <w:pPr>
        <w:ind w:left="7860" w:hanging="180"/>
      </w:pPr>
    </w:lvl>
  </w:abstractNum>
  <w:abstractNum w:abstractNumId="3" w15:restartNumberingAfterBreak="0">
    <w:nsid w:val="0B8F2974"/>
    <w:multiLevelType w:val="hybridMultilevel"/>
    <w:tmpl w:val="187CC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E04BD"/>
    <w:multiLevelType w:val="hybridMultilevel"/>
    <w:tmpl w:val="E8629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8306CE"/>
    <w:multiLevelType w:val="hybridMultilevel"/>
    <w:tmpl w:val="9AD66BC6"/>
    <w:lvl w:ilvl="0" w:tplc="E7820896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416F214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90DA691E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2A821EB0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BF98D8B0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88ACAD06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4E4C4A5E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8AE85BF6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829AC172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DB20624"/>
    <w:multiLevelType w:val="hybridMultilevel"/>
    <w:tmpl w:val="8E70D430"/>
    <w:lvl w:ilvl="0" w:tplc="DE20FA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5BA21A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17CE4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3D4A3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9E80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4C8E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766E2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4E873A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602625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3E4030"/>
    <w:multiLevelType w:val="hybridMultilevel"/>
    <w:tmpl w:val="75D83B80"/>
    <w:lvl w:ilvl="0" w:tplc="1EA62042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plc="F52A0418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plc="7222256E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plc="5F2E02D2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plc="8980878A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plc="441EAC8A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plc="B8CAA170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plc="EB32865E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plc="39F28C56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8" w15:restartNumberingAfterBreak="0">
    <w:nsid w:val="130B540A"/>
    <w:multiLevelType w:val="hybridMultilevel"/>
    <w:tmpl w:val="71D47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0A43E4"/>
    <w:multiLevelType w:val="hybridMultilevel"/>
    <w:tmpl w:val="26D03FCC"/>
    <w:lvl w:ilvl="0" w:tplc="162638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2F0AA4"/>
    <w:multiLevelType w:val="hybridMultilevel"/>
    <w:tmpl w:val="A7BEBF2E"/>
    <w:lvl w:ilvl="0" w:tplc="DEBA46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8644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3419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0E9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5C6B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584C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6EED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0E2D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149A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DA62231"/>
    <w:multiLevelType w:val="hybridMultilevel"/>
    <w:tmpl w:val="D71841C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E8A5E87"/>
    <w:multiLevelType w:val="hybridMultilevel"/>
    <w:tmpl w:val="59EC3D4C"/>
    <w:lvl w:ilvl="0" w:tplc="162638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1E49D3"/>
    <w:multiLevelType w:val="hybridMultilevel"/>
    <w:tmpl w:val="75D83B80"/>
    <w:lvl w:ilvl="0" w:tplc="1EA62042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plc="F52A0418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plc="7222256E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plc="5F2E02D2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plc="8980878A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plc="441EAC8A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plc="B8CAA170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plc="EB32865E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plc="39F28C56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4" w15:restartNumberingAfterBreak="0">
    <w:nsid w:val="20E82AEE"/>
    <w:multiLevelType w:val="hybridMultilevel"/>
    <w:tmpl w:val="5DE46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8F4FE9"/>
    <w:multiLevelType w:val="hybridMultilevel"/>
    <w:tmpl w:val="4336DA28"/>
    <w:lvl w:ilvl="0" w:tplc="EC46D3BA">
      <w:start w:val="31"/>
      <w:numFmt w:val="bullet"/>
      <w:lvlText w:val="-"/>
      <w:lvlJc w:val="left"/>
      <w:pPr>
        <w:ind w:left="10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94F7500"/>
    <w:multiLevelType w:val="hybridMultilevel"/>
    <w:tmpl w:val="55B438E0"/>
    <w:lvl w:ilvl="0" w:tplc="840057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DE08C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3B46D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31AA1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E823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B7AE1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BAC0C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6220F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D563B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34765FB2"/>
    <w:multiLevelType w:val="hybridMultilevel"/>
    <w:tmpl w:val="0346E9DE"/>
    <w:lvl w:ilvl="0" w:tplc="79065EF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C380AA76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F5765702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73C0E984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EF809CA8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59FA5C72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07664A1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D41232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FEBC3CE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113EC3"/>
    <w:multiLevelType w:val="hybridMultilevel"/>
    <w:tmpl w:val="A81CA2B4"/>
    <w:lvl w:ilvl="0" w:tplc="C50E65C4">
      <w:start w:val="1"/>
      <w:numFmt w:val="upperLetter"/>
      <w:lvlText w:val="%1."/>
      <w:lvlJc w:val="left"/>
      <w:pPr>
        <w:ind w:left="108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AC83C9A"/>
    <w:multiLevelType w:val="hybridMultilevel"/>
    <w:tmpl w:val="FD0C5EB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D5475CB"/>
    <w:multiLevelType w:val="hybridMultilevel"/>
    <w:tmpl w:val="6D4EC7BA"/>
    <w:lvl w:ilvl="0" w:tplc="CDD648D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DDC8EAAC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8D5CAA8A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DE888424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D26E3F50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4E58EA94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E7123218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1D7A2E2C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C6E84BF2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0F824D0"/>
    <w:multiLevelType w:val="hybridMultilevel"/>
    <w:tmpl w:val="E384CF62"/>
    <w:lvl w:ilvl="0" w:tplc="6052AFFE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2EACC116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F4FE3F64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32BA568E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1146FD1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B35687E4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B908ED84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6B8E83A0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26DA03C4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5823DDB"/>
    <w:multiLevelType w:val="hybridMultilevel"/>
    <w:tmpl w:val="919EC07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B6C2917"/>
    <w:multiLevelType w:val="hybridMultilevel"/>
    <w:tmpl w:val="0232B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9C58E7"/>
    <w:multiLevelType w:val="hybridMultilevel"/>
    <w:tmpl w:val="CD0280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394F37"/>
    <w:multiLevelType w:val="hybridMultilevel"/>
    <w:tmpl w:val="4FF6F70E"/>
    <w:lvl w:ilvl="0" w:tplc="9BD019E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3815C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CA02F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93CD2B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DDE4D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F486A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5C8D6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A28ED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8943A0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0121B7E"/>
    <w:multiLevelType w:val="hybridMultilevel"/>
    <w:tmpl w:val="B6B842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194682E"/>
    <w:multiLevelType w:val="hybridMultilevel"/>
    <w:tmpl w:val="75D83B80"/>
    <w:lvl w:ilvl="0" w:tplc="1EA62042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plc="F52A0418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plc="7222256E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plc="5F2E02D2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plc="8980878A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plc="441EAC8A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plc="B8CAA170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plc="EB32865E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plc="39F28C56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8" w15:restartNumberingAfterBreak="0">
    <w:nsid w:val="55AC739A"/>
    <w:multiLevelType w:val="hybridMultilevel"/>
    <w:tmpl w:val="3F3A0E50"/>
    <w:lvl w:ilvl="0" w:tplc="888A9D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1309B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88FA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4F08E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6FC30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E1E0F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CF89D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01ECE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23240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 w15:restartNumberingAfterBreak="0">
    <w:nsid w:val="57C43F12"/>
    <w:multiLevelType w:val="hybridMultilevel"/>
    <w:tmpl w:val="BA70D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061E5C"/>
    <w:multiLevelType w:val="hybridMultilevel"/>
    <w:tmpl w:val="DD9EB5A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1" w15:restartNumberingAfterBreak="0">
    <w:nsid w:val="64E3135A"/>
    <w:multiLevelType w:val="hybridMultilevel"/>
    <w:tmpl w:val="61F2EF4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56B0A65"/>
    <w:multiLevelType w:val="hybridMultilevel"/>
    <w:tmpl w:val="75D83B80"/>
    <w:lvl w:ilvl="0" w:tplc="1EA62042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 w:tplc="F52A0418" w:tentative="1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</w:lvl>
    <w:lvl w:ilvl="2" w:tplc="7222256E" w:tentative="1">
      <w:start w:val="1"/>
      <w:numFmt w:val="upperLetter"/>
      <w:lvlText w:val="%3."/>
      <w:lvlJc w:val="left"/>
      <w:pPr>
        <w:tabs>
          <w:tab w:val="num" w:pos="1800"/>
        </w:tabs>
        <w:ind w:left="1800" w:hanging="360"/>
      </w:pPr>
    </w:lvl>
    <w:lvl w:ilvl="3" w:tplc="5F2E02D2" w:tentative="1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</w:lvl>
    <w:lvl w:ilvl="4" w:tplc="8980878A" w:tentative="1">
      <w:start w:val="1"/>
      <w:numFmt w:val="upperLetter"/>
      <w:lvlText w:val="%5."/>
      <w:lvlJc w:val="left"/>
      <w:pPr>
        <w:tabs>
          <w:tab w:val="num" w:pos="3240"/>
        </w:tabs>
        <w:ind w:left="3240" w:hanging="360"/>
      </w:pPr>
    </w:lvl>
    <w:lvl w:ilvl="5" w:tplc="441EAC8A" w:tentative="1">
      <w:start w:val="1"/>
      <w:numFmt w:val="upperLetter"/>
      <w:lvlText w:val="%6."/>
      <w:lvlJc w:val="left"/>
      <w:pPr>
        <w:tabs>
          <w:tab w:val="num" w:pos="3960"/>
        </w:tabs>
        <w:ind w:left="3960" w:hanging="360"/>
      </w:pPr>
    </w:lvl>
    <w:lvl w:ilvl="6" w:tplc="B8CAA170" w:tentative="1">
      <w:start w:val="1"/>
      <w:numFmt w:val="upperLetter"/>
      <w:lvlText w:val="%7."/>
      <w:lvlJc w:val="left"/>
      <w:pPr>
        <w:tabs>
          <w:tab w:val="num" w:pos="4680"/>
        </w:tabs>
        <w:ind w:left="4680" w:hanging="360"/>
      </w:pPr>
    </w:lvl>
    <w:lvl w:ilvl="7" w:tplc="EB32865E" w:tentative="1">
      <w:start w:val="1"/>
      <w:numFmt w:val="upperLetter"/>
      <w:lvlText w:val="%8."/>
      <w:lvlJc w:val="left"/>
      <w:pPr>
        <w:tabs>
          <w:tab w:val="num" w:pos="5400"/>
        </w:tabs>
        <w:ind w:left="5400" w:hanging="360"/>
      </w:pPr>
    </w:lvl>
    <w:lvl w:ilvl="8" w:tplc="39F28C56" w:tentative="1">
      <w:start w:val="1"/>
      <w:numFmt w:val="upperLetter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3" w15:restartNumberingAfterBreak="0">
    <w:nsid w:val="666E5979"/>
    <w:multiLevelType w:val="hybridMultilevel"/>
    <w:tmpl w:val="7A1CF854"/>
    <w:lvl w:ilvl="0" w:tplc="D26AE604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E1309B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88FA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4F08E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6FC30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E1E0F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CF89D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01ECE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23240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4" w15:restartNumberingAfterBreak="0">
    <w:nsid w:val="679E5447"/>
    <w:multiLevelType w:val="hybridMultilevel"/>
    <w:tmpl w:val="C6681B1A"/>
    <w:lvl w:ilvl="0" w:tplc="266ED4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B52AA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AC75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826E2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1F624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4A2FA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9AA36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9728F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EB4A7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5" w15:restartNumberingAfterBreak="0">
    <w:nsid w:val="6A63239D"/>
    <w:multiLevelType w:val="hybridMultilevel"/>
    <w:tmpl w:val="0232B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F0120E"/>
    <w:multiLevelType w:val="hybridMultilevel"/>
    <w:tmpl w:val="E1948296"/>
    <w:lvl w:ilvl="0" w:tplc="FB7A26AC">
      <w:start w:val="3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97625A"/>
    <w:multiLevelType w:val="hybridMultilevel"/>
    <w:tmpl w:val="D1B229F6"/>
    <w:lvl w:ilvl="0" w:tplc="46825DF4">
      <w:start w:val="3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C425D7"/>
    <w:multiLevelType w:val="multilevel"/>
    <w:tmpl w:val="C540A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4884E70"/>
    <w:multiLevelType w:val="hybridMultilevel"/>
    <w:tmpl w:val="3CF6FFD2"/>
    <w:lvl w:ilvl="0" w:tplc="162638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A557BE"/>
    <w:multiLevelType w:val="hybridMultilevel"/>
    <w:tmpl w:val="BDB07C68"/>
    <w:lvl w:ilvl="0" w:tplc="275431BA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0212BBD4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2544150C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F1A8653C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275EAAF6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09BE29BE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C2A46AA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50567BA8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7A1C0BC2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8407414"/>
    <w:multiLevelType w:val="hybridMultilevel"/>
    <w:tmpl w:val="59383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EE19CC"/>
    <w:multiLevelType w:val="hybridMultilevel"/>
    <w:tmpl w:val="0B74B8F0"/>
    <w:lvl w:ilvl="0" w:tplc="C44AF4F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8"/>
  </w:num>
  <w:num w:numId="2">
    <w:abstractNumId w:val="19"/>
  </w:num>
  <w:num w:numId="3">
    <w:abstractNumId w:val="11"/>
  </w:num>
  <w:num w:numId="4">
    <w:abstractNumId w:val="31"/>
  </w:num>
  <w:num w:numId="5">
    <w:abstractNumId w:val="26"/>
  </w:num>
  <w:num w:numId="6">
    <w:abstractNumId w:val="24"/>
  </w:num>
  <w:num w:numId="7">
    <w:abstractNumId w:val="36"/>
  </w:num>
  <w:num w:numId="8">
    <w:abstractNumId w:val="15"/>
  </w:num>
  <w:num w:numId="9">
    <w:abstractNumId w:val="37"/>
  </w:num>
  <w:num w:numId="10">
    <w:abstractNumId w:val="8"/>
  </w:num>
  <w:num w:numId="11">
    <w:abstractNumId w:val="35"/>
  </w:num>
  <w:num w:numId="12">
    <w:abstractNumId w:val="23"/>
  </w:num>
  <w:num w:numId="13">
    <w:abstractNumId w:val="14"/>
  </w:num>
  <w:num w:numId="14">
    <w:abstractNumId w:val="30"/>
  </w:num>
  <w:num w:numId="15">
    <w:abstractNumId w:val="0"/>
  </w:num>
  <w:num w:numId="16">
    <w:abstractNumId w:val="10"/>
  </w:num>
  <w:num w:numId="17">
    <w:abstractNumId w:val="4"/>
  </w:num>
  <w:num w:numId="18">
    <w:abstractNumId w:val="28"/>
  </w:num>
  <w:num w:numId="19">
    <w:abstractNumId w:val="33"/>
  </w:num>
  <w:num w:numId="20">
    <w:abstractNumId w:val="2"/>
  </w:num>
  <w:num w:numId="21">
    <w:abstractNumId w:val="6"/>
  </w:num>
  <w:num w:numId="22">
    <w:abstractNumId w:val="25"/>
  </w:num>
  <w:num w:numId="23">
    <w:abstractNumId w:val="41"/>
  </w:num>
  <w:num w:numId="24">
    <w:abstractNumId w:val="18"/>
  </w:num>
  <w:num w:numId="25">
    <w:abstractNumId w:val="3"/>
  </w:num>
  <w:num w:numId="26">
    <w:abstractNumId w:val="42"/>
  </w:num>
  <w:num w:numId="27">
    <w:abstractNumId w:val="29"/>
  </w:num>
  <w:num w:numId="28">
    <w:abstractNumId w:val="39"/>
  </w:num>
  <w:num w:numId="29">
    <w:abstractNumId w:val="12"/>
  </w:num>
  <w:num w:numId="30">
    <w:abstractNumId w:val="9"/>
  </w:num>
  <w:num w:numId="31">
    <w:abstractNumId w:val="20"/>
  </w:num>
  <w:num w:numId="32">
    <w:abstractNumId w:val="1"/>
  </w:num>
  <w:num w:numId="33">
    <w:abstractNumId w:val="7"/>
  </w:num>
  <w:num w:numId="34">
    <w:abstractNumId w:val="5"/>
  </w:num>
  <w:num w:numId="35">
    <w:abstractNumId w:val="27"/>
  </w:num>
  <w:num w:numId="36">
    <w:abstractNumId w:val="17"/>
  </w:num>
  <w:num w:numId="37">
    <w:abstractNumId w:val="13"/>
  </w:num>
  <w:num w:numId="38">
    <w:abstractNumId w:val="40"/>
  </w:num>
  <w:num w:numId="39">
    <w:abstractNumId w:val="16"/>
  </w:num>
  <w:num w:numId="40">
    <w:abstractNumId w:val="34"/>
  </w:num>
  <w:num w:numId="41">
    <w:abstractNumId w:val="32"/>
  </w:num>
  <w:num w:numId="42">
    <w:abstractNumId w:val="22"/>
  </w:num>
  <w:num w:numId="4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sDQ3MLUwNjczMDJV0lEKTi0uzszPAykwrAUAouSI8iwAAAA="/>
  </w:docVars>
  <w:rsids>
    <w:rsidRoot w:val="00CA72DE"/>
    <w:rsid w:val="00011772"/>
    <w:rsid w:val="000366CD"/>
    <w:rsid w:val="00043BED"/>
    <w:rsid w:val="00055483"/>
    <w:rsid w:val="00090B2D"/>
    <w:rsid w:val="000A3B2E"/>
    <w:rsid w:val="000B4CDC"/>
    <w:rsid w:val="000B779C"/>
    <w:rsid w:val="000C4291"/>
    <w:rsid w:val="000E0836"/>
    <w:rsid w:val="000F63C6"/>
    <w:rsid w:val="000F7866"/>
    <w:rsid w:val="001019A0"/>
    <w:rsid w:val="00106B7C"/>
    <w:rsid w:val="00110756"/>
    <w:rsid w:val="001131D1"/>
    <w:rsid w:val="00126884"/>
    <w:rsid w:val="001464C3"/>
    <w:rsid w:val="00163212"/>
    <w:rsid w:val="001675C5"/>
    <w:rsid w:val="00186786"/>
    <w:rsid w:val="001928B7"/>
    <w:rsid w:val="001A3356"/>
    <w:rsid w:val="001A54EE"/>
    <w:rsid w:val="001B1E0B"/>
    <w:rsid w:val="001D56E9"/>
    <w:rsid w:val="001D79C8"/>
    <w:rsid w:val="001F39B2"/>
    <w:rsid w:val="002317D3"/>
    <w:rsid w:val="002362A5"/>
    <w:rsid w:val="00254184"/>
    <w:rsid w:val="00266991"/>
    <w:rsid w:val="002732B0"/>
    <w:rsid w:val="00275022"/>
    <w:rsid w:val="00285DAC"/>
    <w:rsid w:val="002952FF"/>
    <w:rsid w:val="00296BDB"/>
    <w:rsid w:val="002B64D1"/>
    <w:rsid w:val="002D3E41"/>
    <w:rsid w:val="00305DC7"/>
    <w:rsid w:val="00307419"/>
    <w:rsid w:val="00313677"/>
    <w:rsid w:val="0031731F"/>
    <w:rsid w:val="003210C5"/>
    <w:rsid w:val="00331E9E"/>
    <w:rsid w:val="00335A34"/>
    <w:rsid w:val="00337C63"/>
    <w:rsid w:val="003405BA"/>
    <w:rsid w:val="0035205F"/>
    <w:rsid w:val="00360D49"/>
    <w:rsid w:val="00361E24"/>
    <w:rsid w:val="00367102"/>
    <w:rsid w:val="00383BEA"/>
    <w:rsid w:val="00393C8E"/>
    <w:rsid w:val="003A4073"/>
    <w:rsid w:val="003A7F93"/>
    <w:rsid w:val="003B6AC6"/>
    <w:rsid w:val="003C135B"/>
    <w:rsid w:val="003C66FE"/>
    <w:rsid w:val="003D1845"/>
    <w:rsid w:val="003D1F5D"/>
    <w:rsid w:val="003D7D04"/>
    <w:rsid w:val="003F0C36"/>
    <w:rsid w:val="00413B1D"/>
    <w:rsid w:val="00430A42"/>
    <w:rsid w:val="00432A53"/>
    <w:rsid w:val="00434EB1"/>
    <w:rsid w:val="004416DA"/>
    <w:rsid w:val="004535FF"/>
    <w:rsid w:val="0045563B"/>
    <w:rsid w:val="0046432D"/>
    <w:rsid w:val="00483671"/>
    <w:rsid w:val="00483811"/>
    <w:rsid w:val="00490EB5"/>
    <w:rsid w:val="004930CA"/>
    <w:rsid w:val="004C6236"/>
    <w:rsid w:val="0051749F"/>
    <w:rsid w:val="00520C9B"/>
    <w:rsid w:val="0052552F"/>
    <w:rsid w:val="00536443"/>
    <w:rsid w:val="005408A8"/>
    <w:rsid w:val="00541ABD"/>
    <w:rsid w:val="005500BB"/>
    <w:rsid w:val="00552274"/>
    <w:rsid w:val="00556F27"/>
    <w:rsid w:val="00570689"/>
    <w:rsid w:val="00582F27"/>
    <w:rsid w:val="005A0DBB"/>
    <w:rsid w:val="005D386D"/>
    <w:rsid w:val="0063121C"/>
    <w:rsid w:val="00646E5B"/>
    <w:rsid w:val="00661B01"/>
    <w:rsid w:val="00664C8C"/>
    <w:rsid w:val="00667E07"/>
    <w:rsid w:val="006711E7"/>
    <w:rsid w:val="00697207"/>
    <w:rsid w:val="006D050E"/>
    <w:rsid w:val="006D1A1B"/>
    <w:rsid w:val="006D6D14"/>
    <w:rsid w:val="006E1562"/>
    <w:rsid w:val="006E4DF3"/>
    <w:rsid w:val="006E699A"/>
    <w:rsid w:val="007164A8"/>
    <w:rsid w:val="0072070D"/>
    <w:rsid w:val="00724A30"/>
    <w:rsid w:val="007267C7"/>
    <w:rsid w:val="00737B27"/>
    <w:rsid w:val="00754433"/>
    <w:rsid w:val="00761B5B"/>
    <w:rsid w:val="007806A7"/>
    <w:rsid w:val="00797B76"/>
    <w:rsid w:val="007D0EE4"/>
    <w:rsid w:val="007D4270"/>
    <w:rsid w:val="007F0220"/>
    <w:rsid w:val="00801C05"/>
    <w:rsid w:val="00803771"/>
    <w:rsid w:val="00810497"/>
    <w:rsid w:val="00843023"/>
    <w:rsid w:val="008463D6"/>
    <w:rsid w:val="008476A7"/>
    <w:rsid w:val="0086060C"/>
    <w:rsid w:val="008629FE"/>
    <w:rsid w:val="00864EFE"/>
    <w:rsid w:val="00877783"/>
    <w:rsid w:val="00885C60"/>
    <w:rsid w:val="008A3317"/>
    <w:rsid w:val="008B4C1D"/>
    <w:rsid w:val="008D63CE"/>
    <w:rsid w:val="008F37AF"/>
    <w:rsid w:val="00901779"/>
    <w:rsid w:val="0090345B"/>
    <w:rsid w:val="00905DBB"/>
    <w:rsid w:val="009064DF"/>
    <w:rsid w:val="00922208"/>
    <w:rsid w:val="00934CB0"/>
    <w:rsid w:val="00943500"/>
    <w:rsid w:val="0095786D"/>
    <w:rsid w:val="009819A3"/>
    <w:rsid w:val="00984F80"/>
    <w:rsid w:val="0099199D"/>
    <w:rsid w:val="00996E78"/>
    <w:rsid w:val="0099779F"/>
    <w:rsid w:val="009A0F9A"/>
    <w:rsid w:val="009D33C1"/>
    <w:rsid w:val="00A11890"/>
    <w:rsid w:val="00A338A9"/>
    <w:rsid w:val="00A47CA4"/>
    <w:rsid w:val="00A53B0C"/>
    <w:rsid w:val="00A55B83"/>
    <w:rsid w:val="00A62323"/>
    <w:rsid w:val="00A6524B"/>
    <w:rsid w:val="00A85D98"/>
    <w:rsid w:val="00A962A4"/>
    <w:rsid w:val="00A96C70"/>
    <w:rsid w:val="00AA0FEF"/>
    <w:rsid w:val="00AB1821"/>
    <w:rsid w:val="00AC6F99"/>
    <w:rsid w:val="00AD08B6"/>
    <w:rsid w:val="00AE5289"/>
    <w:rsid w:val="00AF269B"/>
    <w:rsid w:val="00B07FD7"/>
    <w:rsid w:val="00B129E5"/>
    <w:rsid w:val="00B17B88"/>
    <w:rsid w:val="00B2110D"/>
    <w:rsid w:val="00B318D6"/>
    <w:rsid w:val="00B347B5"/>
    <w:rsid w:val="00B42020"/>
    <w:rsid w:val="00B553BF"/>
    <w:rsid w:val="00B600B2"/>
    <w:rsid w:val="00B675D3"/>
    <w:rsid w:val="00B77E63"/>
    <w:rsid w:val="00B801D2"/>
    <w:rsid w:val="00B813F5"/>
    <w:rsid w:val="00BB5C45"/>
    <w:rsid w:val="00BD2756"/>
    <w:rsid w:val="00BE43BE"/>
    <w:rsid w:val="00C35F5B"/>
    <w:rsid w:val="00C40951"/>
    <w:rsid w:val="00C47DF4"/>
    <w:rsid w:val="00C50AE2"/>
    <w:rsid w:val="00C52420"/>
    <w:rsid w:val="00C71EE0"/>
    <w:rsid w:val="00C959A3"/>
    <w:rsid w:val="00CA72DE"/>
    <w:rsid w:val="00CC7719"/>
    <w:rsid w:val="00CF5080"/>
    <w:rsid w:val="00D04ADE"/>
    <w:rsid w:val="00D05066"/>
    <w:rsid w:val="00D1147C"/>
    <w:rsid w:val="00D243E3"/>
    <w:rsid w:val="00D324F4"/>
    <w:rsid w:val="00D44372"/>
    <w:rsid w:val="00D52B31"/>
    <w:rsid w:val="00D54959"/>
    <w:rsid w:val="00D67C0A"/>
    <w:rsid w:val="00D74156"/>
    <w:rsid w:val="00D75D68"/>
    <w:rsid w:val="00D76209"/>
    <w:rsid w:val="00D94D97"/>
    <w:rsid w:val="00D97EB9"/>
    <w:rsid w:val="00DA1872"/>
    <w:rsid w:val="00DA28C7"/>
    <w:rsid w:val="00DB018D"/>
    <w:rsid w:val="00DC06A6"/>
    <w:rsid w:val="00DC35B3"/>
    <w:rsid w:val="00DC568E"/>
    <w:rsid w:val="00DD1EF4"/>
    <w:rsid w:val="00DD6D8E"/>
    <w:rsid w:val="00DE6692"/>
    <w:rsid w:val="00E05A3A"/>
    <w:rsid w:val="00E07ADE"/>
    <w:rsid w:val="00E235C6"/>
    <w:rsid w:val="00E620A2"/>
    <w:rsid w:val="00E631C2"/>
    <w:rsid w:val="00E6779F"/>
    <w:rsid w:val="00E71FC7"/>
    <w:rsid w:val="00E75E16"/>
    <w:rsid w:val="00E82ED9"/>
    <w:rsid w:val="00E87E77"/>
    <w:rsid w:val="00EA2BF8"/>
    <w:rsid w:val="00EB1452"/>
    <w:rsid w:val="00EB1AD8"/>
    <w:rsid w:val="00EB2C1C"/>
    <w:rsid w:val="00EC1C6A"/>
    <w:rsid w:val="00EC4F82"/>
    <w:rsid w:val="00ED3906"/>
    <w:rsid w:val="00ED448E"/>
    <w:rsid w:val="00EE2312"/>
    <w:rsid w:val="00EE34D7"/>
    <w:rsid w:val="00EE6EAB"/>
    <w:rsid w:val="00F35F9F"/>
    <w:rsid w:val="00F40557"/>
    <w:rsid w:val="00F57497"/>
    <w:rsid w:val="00F6314A"/>
    <w:rsid w:val="00F67CA0"/>
    <w:rsid w:val="00F7116B"/>
    <w:rsid w:val="00F74890"/>
    <w:rsid w:val="00F7552F"/>
    <w:rsid w:val="00F8627F"/>
    <w:rsid w:val="00F867F5"/>
    <w:rsid w:val="00FA6F0B"/>
    <w:rsid w:val="00FC4C8E"/>
    <w:rsid w:val="00FC69B6"/>
    <w:rsid w:val="00FD02AF"/>
    <w:rsid w:val="00FD15CB"/>
    <w:rsid w:val="00FD2688"/>
    <w:rsid w:val="00FE3EDD"/>
    <w:rsid w:val="00FF058A"/>
    <w:rsid w:val="00FF7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145C49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337C63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F4055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B1AD8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EB1A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Strong">
    <w:name w:val="Strong"/>
    <w:qFormat/>
    <w:rsid w:val="00EB1AD8"/>
    <w:rPr>
      <w:b/>
      <w:bCs/>
    </w:rPr>
  </w:style>
  <w:style w:type="character" w:styleId="Hyperlink">
    <w:name w:val="Hyperlink"/>
    <w:rsid w:val="00335A34"/>
    <w:rPr>
      <w:color w:val="0000FF"/>
      <w:u w:val="single"/>
    </w:rPr>
  </w:style>
  <w:style w:type="table" w:styleId="TableGrid">
    <w:name w:val="Table Grid"/>
    <w:basedOn w:val="TableNormal"/>
    <w:rsid w:val="003A40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AD08B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D08B6"/>
    <w:rPr>
      <w:rFonts w:ascii="Lucida Grande" w:hAnsi="Lucida Grande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F7552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A962A4"/>
    <w:rPr>
      <w:rFonts w:ascii="Arial" w:hAnsi="Arial" w:cs="Arial"/>
      <w:b/>
      <w:bCs/>
      <w:kern w:val="32"/>
      <w:sz w:val="32"/>
      <w:szCs w:val="32"/>
      <w:lang w:eastAsia="zh-CN"/>
    </w:rPr>
  </w:style>
  <w:style w:type="paragraph" w:styleId="Footer">
    <w:name w:val="footer"/>
    <w:basedOn w:val="Normal"/>
    <w:link w:val="FooterChar"/>
    <w:unhideWhenUsed/>
    <w:rsid w:val="00110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10756"/>
    <w:rPr>
      <w:sz w:val="24"/>
      <w:szCs w:val="24"/>
      <w:lang w:eastAsia="zh-CN"/>
    </w:rPr>
  </w:style>
  <w:style w:type="character" w:styleId="PageNumber">
    <w:name w:val="page number"/>
    <w:basedOn w:val="DefaultParagraphFont"/>
    <w:semiHidden/>
    <w:unhideWhenUsed/>
    <w:rsid w:val="00110756"/>
  </w:style>
  <w:style w:type="paragraph" w:styleId="Header">
    <w:name w:val="header"/>
    <w:basedOn w:val="Normal"/>
    <w:link w:val="HeaderChar"/>
    <w:unhideWhenUsed/>
    <w:rsid w:val="001107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10756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4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32671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7546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391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5913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1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45182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540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745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06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4910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12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33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687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6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45578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71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8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651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33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4521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97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76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58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7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0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025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52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93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4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22588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1907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09652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9018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07561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18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93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3621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397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068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03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566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64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1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56407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81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8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918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58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6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8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679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5229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7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5955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335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477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0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7002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</vt:lpstr>
    </vt:vector>
  </TitlesOfParts>
  <Company>College of Engineering</Company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subject/>
  <dc:creator>Yu Wang</dc:creator>
  <cp:keywords/>
  <dc:description/>
  <cp:lastModifiedBy>Xiao Qin</cp:lastModifiedBy>
  <cp:revision>5</cp:revision>
  <cp:lastPrinted>2020-01-31T17:21:00Z</cp:lastPrinted>
  <dcterms:created xsi:type="dcterms:W3CDTF">2018-02-07T04:08:00Z</dcterms:created>
  <dcterms:modified xsi:type="dcterms:W3CDTF">2021-02-05T14:42:00Z</dcterms:modified>
</cp:coreProperties>
</file>